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วิศวกรไฟฟ้าและวิศวกรอิเล็กทรอนิกส์Institute of Electrical and Electronic Engineersวิศวกรไฟฟ้าและInstitute of Electricalวิศวกรไฟฟ้าและวิศวกรอิวิศวกรไฟฟ้าและวิศวกรอิ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ภาษา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2-21T07:55:41Z</dcterms:created>
  <dcterms:modified xsi:type="dcterms:W3CDTF">2023-12-21T07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กันยายน 2566 เวลา 13.28 น.</vt:lpwstr>
  </property>
  <property fmtid="{D5CDD505-2E9C-101B-9397-08002B2CF9AE}" pid="3" name="subtitle">
    <vt:lpwstr/>
  </property>
</Properties>
</file>